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A22CBD" w14:textId="6B564EAC" w:rsidR="00C060A9" w:rsidRDefault="00D25AA1" w:rsidP="008367E0">
      <w:pPr>
        <w:bidi/>
        <w:spacing w:after="0" w:line="360" w:lineRule="auto"/>
        <w:ind w:left="29" w:right="-634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عنوان المقترح</w:t>
      </w:r>
      <w:r w:rsid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باللغة العربية</w:t>
      </w:r>
      <w:r w:rsidR="007A0800"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 w:rsid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="007026E4"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</w:t>
      </w:r>
      <w:r w:rsidR="008367E0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</w:t>
      </w:r>
      <w:r w:rsidR="007026E4"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</w:t>
      </w:r>
      <w:r w:rsidR="009F23AA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</w:t>
      </w:r>
    </w:p>
    <w:p w14:paraId="0EA22CBE" w14:textId="77777777" w:rsidR="00C060A9" w:rsidRDefault="00C060A9" w:rsidP="00B82402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كلمات الدالة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</w:t>
      </w:r>
    </w:p>
    <w:p w14:paraId="0EA22CBF" w14:textId="77777777" w:rsidR="009E438F" w:rsidRPr="008A535D" w:rsidRDefault="009E438F" w:rsidP="00B82402">
      <w:pPr>
        <w:spacing w:after="0" w:line="360" w:lineRule="auto"/>
        <w:ind w:left="-630"/>
        <w:rPr>
          <w:rFonts w:asciiTheme="majorBidi" w:hAnsiTheme="majorBidi" w:cstheme="majorBidi"/>
          <w:sz w:val="24"/>
          <w:szCs w:val="24"/>
          <w:lang w:bidi="ar-EG"/>
        </w:rPr>
      </w:pPr>
      <w:r w:rsidRPr="008A535D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Proposal Title: </w:t>
      </w:r>
      <w:r w:rsidRPr="008A535D">
        <w:rPr>
          <w:rFonts w:asciiTheme="majorBidi" w:hAnsiTheme="majorBidi" w:cstheme="majorBidi"/>
          <w:sz w:val="24"/>
          <w:szCs w:val="24"/>
          <w:lang w:bidi="ar-EG"/>
        </w:rPr>
        <w:t>......................................................................................................................</w:t>
      </w:r>
    </w:p>
    <w:p w14:paraId="0EA22CC0" w14:textId="77777777" w:rsidR="009E438F" w:rsidRPr="008A535D" w:rsidRDefault="009E438F" w:rsidP="00AD32B4">
      <w:pPr>
        <w:pBdr>
          <w:bottom w:val="single" w:sz="12" w:space="1" w:color="auto"/>
        </w:pBdr>
        <w:spacing w:after="240" w:line="360" w:lineRule="auto"/>
        <w:ind w:left="-634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8A535D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Keywords: </w:t>
      </w:r>
      <w:r w:rsidRPr="008A535D">
        <w:rPr>
          <w:rFonts w:asciiTheme="majorBidi" w:hAnsiTheme="majorBidi" w:cstheme="majorBidi"/>
          <w:sz w:val="24"/>
          <w:szCs w:val="24"/>
          <w:lang w:bidi="ar-EG"/>
        </w:rPr>
        <w:t>.............................................................................................................................</w:t>
      </w:r>
    </w:p>
    <w:p w14:paraId="0EA22CC1" w14:textId="77777777" w:rsidR="00C060A9" w:rsidRDefault="009E6515" w:rsidP="00B82402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اسم </w:t>
      </w:r>
      <w:r w:rsid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جهه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التمويل</w:t>
      </w:r>
      <w:r w:rsidR="00C060A9"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 w:rsid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="00C060A9"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</w:t>
      </w:r>
      <w:r w:rsid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</w:t>
      </w:r>
    </w:p>
    <w:p w14:paraId="0EA22CC2" w14:textId="77777777" w:rsidR="009E6515" w:rsidRPr="009E6515" w:rsidRDefault="00507B85" w:rsidP="00B8240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A22CCF" wp14:editId="0EA22CD0">
                <wp:simplePos x="0" y="0"/>
                <wp:positionH relativeFrom="column">
                  <wp:posOffset>1285875</wp:posOffset>
                </wp:positionH>
                <wp:positionV relativeFrom="paragraph">
                  <wp:posOffset>16510</wp:posOffset>
                </wp:positionV>
                <wp:extent cx="209550" cy="157480"/>
                <wp:effectExtent l="0" t="0" r="0" b="0"/>
                <wp:wrapNone/>
                <wp:docPr id="6" name="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1459A50" id=" 8" o:spid="_x0000_s1026" style="position:absolute;margin-left:101.25pt;margin-top:1.3pt;width:16.5pt;height:12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">
                <v:path arrowok="t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A22CD1" wp14:editId="0EA22CD2">
                <wp:simplePos x="0" y="0"/>
                <wp:positionH relativeFrom="column">
                  <wp:posOffset>457200</wp:posOffset>
                </wp:positionH>
                <wp:positionV relativeFrom="paragraph">
                  <wp:posOffset>17780</wp:posOffset>
                </wp:positionV>
                <wp:extent cx="209550" cy="157480"/>
                <wp:effectExtent l="0" t="0" r="0" b="0"/>
                <wp:wrapNone/>
                <wp:docPr id="5" name="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5BE9A15" id=" 7" o:spid="_x0000_s1026" style="position:absolute;margin-left:36pt;margin-top:1.4pt;width:16.5pt;height:1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">
                <v:path arrowok="t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A22CD3" wp14:editId="0EA22CD4">
                <wp:simplePos x="0" y="0"/>
                <wp:positionH relativeFrom="column">
                  <wp:posOffset>2495550</wp:posOffset>
                </wp:positionH>
                <wp:positionV relativeFrom="paragraph">
                  <wp:posOffset>8255</wp:posOffset>
                </wp:positionV>
                <wp:extent cx="209550" cy="157480"/>
                <wp:effectExtent l="0" t="0" r="0" b="0"/>
                <wp:wrapNone/>
                <wp:docPr id="4" name="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6C269FB" id=" 6" o:spid="_x0000_s1026" style="position:absolute;margin-left:196.5pt;margin-top:.65pt;width:16.5pt;height:12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">
                <v:path arrowok="t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A22CD5" wp14:editId="0EA22CD6">
                <wp:simplePos x="0" y="0"/>
                <wp:positionH relativeFrom="column">
                  <wp:posOffset>3343275</wp:posOffset>
                </wp:positionH>
                <wp:positionV relativeFrom="paragraph">
                  <wp:posOffset>8255</wp:posOffset>
                </wp:positionV>
                <wp:extent cx="209550" cy="157480"/>
                <wp:effectExtent l="0" t="0" r="0" b="0"/>
                <wp:wrapNone/>
                <wp:docPr id="3" name="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3DD5261" id=" 5" o:spid="_x0000_s1026" style="position:absolute;margin-left:263.25pt;margin-top:.65pt;width:16.5pt;height:12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">
                <v:path arrowok="t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A22CD7" wp14:editId="0EA22CD8">
                <wp:simplePos x="0" y="0"/>
                <wp:positionH relativeFrom="column">
                  <wp:posOffset>4791075</wp:posOffset>
                </wp:positionH>
                <wp:positionV relativeFrom="paragraph">
                  <wp:posOffset>17780</wp:posOffset>
                </wp:positionV>
                <wp:extent cx="209550" cy="157480"/>
                <wp:effectExtent l="0" t="0" r="0" b="0"/>
                <wp:wrapNone/>
                <wp:docPr id="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72F84D3" id=" 4" o:spid="_x0000_s1026" style="position:absolute;margin-left:377.25pt;margin-top:1.4pt;width:16.5pt;height:12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">
                <v:path arrowok="t"/>
              </v:rect>
            </w:pict>
          </mc:Fallback>
        </mc:AlternateContent>
      </w:r>
      <w:r w:rsidR="009E6515"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وصفها: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 </w:t>
      </w:r>
      <w:r w:rsidR="009E6515"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</w:t>
      </w:r>
      <w:r w:rsidR="009E6515"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جهه تمويل محلية           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</w:t>
      </w:r>
      <w:r w:rsidR="009E6515"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دوليه          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</w:t>
      </w:r>
      <w:r w:rsidR="00870CE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تمويل مشترك        </w:t>
      </w:r>
      <w:r w:rsid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870CE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صناعية          </w:t>
      </w:r>
      <w:r w:rsidR="009E6515"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أخرى</w:t>
      </w:r>
    </w:p>
    <w:p w14:paraId="0EA22CC3" w14:textId="77777777" w:rsidR="00C060A9" w:rsidRDefault="00C060A9" w:rsidP="00B82402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عنوان النداء/ البرنامج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</w:t>
      </w:r>
    </w:p>
    <w:p w14:paraId="3128A898" w14:textId="29B191A9" w:rsidR="002709DA" w:rsidRDefault="009A03B7" w:rsidP="002145E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و </w:t>
      </w:r>
      <w:r w:rsidR="002709D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أخر موعد ل</w:t>
      </w:r>
      <w:r w:rsidR="0021534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لقى طلبات التقديم </w:t>
      </w:r>
      <w:r w:rsidR="0077048E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للبرنامج </w:t>
      </w:r>
      <w:r w:rsidR="0021534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(</w:t>
      </w:r>
      <w:r w:rsidR="00A71554" w:rsidRPr="00A71554">
        <w:rPr>
          <w:rFonts w:asciiTheme="majorBidi" w:hAnsiTheme="majorBidi" w:cstheme="majorBidi"/>
          <w:b/>
          <w:bCs/>
          <w:color w:val="000000" w:themeColor="text1"/>
          <w:sz w:val="26"/>
          <w:szCs w:val="26"/>
          <w:lang w:bidi="ar-EG"/>
        </w:rPr>
        <w:t>Submission Deadline</w:t>
      </w:r>
      <w:r w:rsidR="0021534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)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؟</w:t>
      </w:r>
      <w:r w:rsidR="00E900D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D92EF3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</w:t>
      </w:r>
    </w:p>
    <w:p w14:paraId="3E4B1075" w14:textId="66A05D50" w:rsidR="00AA57A2" w:rsidRDefault="00A856D7" w:rsidP="002709DA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التخصص العام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 xml:space="preserve">.................................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التخصص الدقيق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</w:t>
      </w:r>
    </w:p>
    <w:p w14:paraId="0EA22CC4" w14:textId="42C38E35" w:rsidR="007D7B8F" w:rsidRPr="007D7B8F" w:rsidRDefault="007D7B8F" w:rsidP="00A856D7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 w:rsidRPr="007D7B8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قيمة التمويل المطلوب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</w:t>
      </w:r>
    </w:p>
    <w:p w14:paraId="0F1BC1C1" w14:textId="1FDDD73B" w:rsidR="00E46B5D" w:rsidRDefault="00E46B5D" w:rsidP="008B290C">
      <w:pPr>
        <w:pBdr>
          <w:bottom w:val="single" w:sz="12" w:space="1" w:color="auto"/>
        </w:pBdr>
        <w:bidi/>
        <w:spacing w:after="240" w:line="360" w:lineRule="auto"/>
        <w:ind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دة المشروع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</w:t>
      </w:r>
      <w:r w:rsidR="006B41C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اريخ البدء: 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</w:t>
      </w:r>
      <w:r w:rsidR="006B41C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اريخ الإنتهاء: 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</w:t>
      </w:r>
      <w:r w:rsid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</w:t>
      </w:r>
      <w:r w:rsidR="006B41C1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</w:p>
    <w:p w14:paraId="783F373B" w14:textId="77777777" w:rsidR="000C09FF" w:rsidRDefault="000C09FF" w:rsidP="000C09F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 w:rsidRP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باحث الرئيسى:</w:t>
      </w:r>
      <w:r w:rsidRPr="00C060A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P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</w:t>
      </w:r>
    </w:p>
    <w:p w14:paraId="2C36D004" w14:textId="77777777" w:rsidR="000C09FF" w:rsidRPr="0046064B" w:rsidRDefault="000C09FF" w:rsidP="000C09F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شعب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ة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القسم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14:paraId="4DD6ED6A" w14:textId="77777777" w:rsidR="000C09FF" w:rsidRPr="0046064B" w:rsidRDefault="000C09FF" w:rsidP="000C09F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بريد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إ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لكترونى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14:paraId="495ECBAE" w14:textId="77777777" w:rsidR="000C09FF" w:rsidRDefault="000C09FF" w:rsidP="000C09FF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رقـم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داخلى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: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                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المحمو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</w:t>
      </w:r>
    </w:p>
    <w:p w14:paraId="54B8B9B0" w14:textId="77777777" w:rsidR="000C09FF" w:rsidRDefault="000C09FF" w:rsidP="000C09F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 w:rsidRP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الباحث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مناوب</w:t>
      </w:r>
      <w:r w:rsidRP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:</w:t>
      </w:r>
      <w:r w:rsidRPr="00C060A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P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</w:t>
      </w:r>
    </w:p>
    <w:p w14:paraId="4DB868DB" w14:textId="77777777" w:rsidR="000C09FF" w:rsidRPr="0046064B" w:rsidRDefault="000C09FF" w:rsidP="000C09F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شعب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ة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القسم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14:paraId="369B842F" w14:textId="77777777" w:rsidR="000C09FF" w:rsidRPr="0046064B" w:rsidRDefault="000C09FF" w:rsidP="000C09F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بريد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إ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لكترونى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14:paraId="072AC4C3" w14:textId="77777777" w:rsidR="000C09FF" w:rsidRDefault="000C09FF" w:rsidP="000C09FF">
      <w:pPr>
        <w:pBdr>
          <w:bottom w:val="single" w:sz="12" w:space="1" w:color="auto"/>
        </w:pBdr>
        <w:bidi/>
        <w:spacing w:after="24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رقـم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داخلى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: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                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المحمو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</w:t>
      </w:r>
    </w:p>
    <w:p w14:paraId="690455C2" w14:textId="22442124" w:rsidR="00E53F35" w:rsidRDefault="00E53F35" w:rsidP="000C09F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بذة عن المشكلة التى يستهدفها المقترح البحثى</w:t>
      </w:r>
      <w:r w:rsidR="003E41D6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(</w:t>
      </w:r>
      <w:r w:rsidR="007420A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شرح </w:t>
      </w:r>
      <w:r w:rsidR="002F00A6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بطريقة مبسطة </w:t>
      </w:r>
      <w:r w:rsidR="007420A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للغاية </w:t>
      </w:r>
      <w:r w:rsidR="002F00A6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فى حدود 500 كلمة)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</w:t>
      </w:r>
      <w:r w:rsidR="002959D4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</w:t>
      </w:r>
    </w:p>
    <w:p w14:paraId="753666F6" w14:textId="7828DBE1" w:rsidR="00427662" w:rsidRDefault="00427662" w:rsidP="0042766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lastRenderedPageBreak/>
        <w:t xml:space="preserve">الجهات المستفيدة من مخرجات المقترح البحثى: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  <w:r w:rsidR="002959D4"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</w:t>
      </w:r>
    </w:p>
    <w:p w14:paraId="665AEA3C" w14:textId="2670DAAD" w:rsidR="00E53F35" w:rsidRDefault="00E53F35" w:rsidP="0042766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ى المنتجات أو المخرجات المتوقعة القابلة للتسويق: </w:t>
      </w:r>
      <w:r w:rsidRPr="000B1597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</w:t>
      </w:r>
      <w:r w:rsidR="000B1597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</w:t>
      </w:r>
      <w:r w:rsidRPr="000B1597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</w:t>
      </w:r>
    </w:p>
    <w:p w14:paraId="5D0C222E" w14:textId="77777777" w:rsidR="000B1597" w:rsidRDefault="00E53F35" w:rsidP="00E53F35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وع المنتجات:</w:t>
      </w:r>
    </w:p>
    <w:p w14:paraId="2C05767A" w14:textId="77777777" w:rsidR="00FC038A" w:rsidRDefault="00222B20" w:rsidP="000B1597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CB810BD" wp14:editId="10B8A8B1">
                <wp:extent cx="209550" cy="157480"/>
                <wp:effectExtent l="0" t="0" r="19050" b="13970"/>
                <wp:docPr id="7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644BD055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HxM3kw0CAAAb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 w:rsidR="002C1B5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E53F3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موذج أولى</w:t>
      </w:r>
      <w:r w:rsidR="005250C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2C1B53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2C1B53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00EC0ECD" wp14:editId="7B0076C8">
                <wp:extent cx="209550" cy="157480"/>
                <wp:effectExtent l="0" t="0" r="19050" b="13970"/>
                <wp:docPr id="8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57365A6B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0jBDAIAABs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">
                <v:path arrowok="t"/>
                <w10:anchorlock/>
              </v:rect>
            </w:pict>
          </mc:Fallback>
        </mc:AlternateContent>
      </w:r>
      <w:r w:rsidR="002C1B5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5250C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موذج نصف صناعى</w:t>
      </w:r>
      <w:r w:rsidR="002C1B53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 w:rsidR="002C1B53"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235FB05F" wp14:editId="28FDFE2F">
                <wp:extent cx="209550" cy="157480"/>
                <wp:effectExtent l="0" t="0" r="19050" b="13970"/>
                <wp:docPr id="9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2B205E77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">
                <v:path arrowok="t"/>
                <w10:anchorlock/>
              </v:rect>
            </w:pict>
          </mc:Fallback>
        </mc:AlternateContent>
      </w:r>
      <w:r w:rsidR="006A281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منتج نهائى</w:t>
      </w:r>
    </w:p>
    <w:p w14:paraId="3E1C3DB0" w14:textId="3D786B0F" w:rsidR="00E53F35" w:rsidRDefault="00FC038A" w:rsidP="00CB437B">
      <w:pPr>
        <w:pBdr>
          <w:bottom w:val="single" w:sz="12" w:space="1" w:color="auto"/>
        </w:pBdr>
        <w:bidi/>
        <w:spacing w:after="24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4521389" wp14:editId="4BC44A8E">
                <wp:extent cx="209550" cy="157480"/>
                <wp:effectExtent l="0" t="0" r="19050" b="13970"/>
                <wp:docPr id="11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3EA72D28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pRJgmw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 w:rsidR="006A2811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76297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حديث على منتج متوفر بالسوق 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82BB8CD" wp14:editId="005D5F87">
                <wp:extent cx="209550" cy="157480"/>
                <wp:effectExtent l="0" t="0" r="19050" b="13970"/>
                <wp:docPr id="1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41011003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ANIDPQ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6B091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صميم 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FB0064D" wp14:editId="2EEE885F">
                <wp:extent cx="209550" cy="157480"/>
                <wp:effectExtent l="0" t="0" r="19050" b="13970"/>
                <wp:docPr id="13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72D52912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Y5IiXw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 w:rsidR="006B091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533CD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عرفة</w:t>
      </w:r>
      <w:r w:rsidR="000B594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مبتكر</w:t>
      </w:r>
      <w:r w:rsidR="00533CD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ة (</w:t>
      </w:r>
      <w:r w:rsidR="00533CD3">
        <w:rPr>
          <w:rFonts w:asciiTheme="majorBidi" w:hAnsiTheme="majorBidi" w:cstheme="majorBidi"/>
          <w:b/>
          <w:bCs/>
          <w:color w:val="000000" w:themeColor="text1"/>
          <w:sz w:val="26"/>
          <w:szCs w:val="26"/>
          <w:lang w:bidi="ar-EG"/>
        </w:rPr>
        <w:t>Know how</w:t>
      </w:r>
      <w:r w:rsidR="00533CD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) </w:t>
      </w:r>
    </w:p>
    <w:p w14:paraId="708235EF" w14:textId="77777777" w:rsidR="005C309D" w:rsidRDefault="007402BC" w:rsidP="007402BC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هل توجد </w:t>
      </w:r>
      <w:r w:rsidR="004B7A7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سابقة أعمال لدى الفريق البحثى فى هذا المجال أم أنه فكرة جديدة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؟ </w:t>
      </w:r>
    </w:p>
    <w:p w14:paraId="253B02A4" w14:textId="5999D36A" w:rsidR="007402BC" w:rsidRDefault="005C309D" w:rsidP="005C309D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AC543F7" wp14:editId="3CCD3AA4">
                <wp:extent cx="209550" cy="157480"/>
                <wp:effectExtent l="0" t="0" r="19050" b="13970"/>
                <wp:docPr id="14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348E1A9F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bWqDQIAABwEAAAOAAAAZHJzL2Uyb0RvYy54bWysU9uO0zAQfUfiHyy/06RVym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C1W1qg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عم توجد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A27B77C" wp14:editId="70B6E5E9">
                <wp:extent cx="209550" cy="157480"/>
                <wp:effectExtent l="0" t="0" r="19050" b="13970"/>
                <wp:docPr id="15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6CB70E78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ZTIDQIAABw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aBWUyA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لا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يوجد </w:t>
      </w:r>
      <w:r w:rsidR="00CB437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وال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فكرة </w:t>
      </w:r>
      <w:r w:rsidR="00E50F7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عتبر </w:t>
      </w:r>
      <w:r w:rsidR="00EB502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جديدة</w:t>
      </w:r>
    </w:p>
    <w:p w14:paraId="5BDE5D5C" w14:textId="6E41200B" w:rsidR="00EB502F" w:rsidRDefault="00496441" w:rsidP="00EB502F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فى حاله الإجابة بنعم 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>–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هل يوجد </w:t>
      </w:r>
      <w:r w:rsidR="0002684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نتج تطبيقى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جاهزة </w:t>
      </w:r>
      <w:r w:rsidR="0025187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للتسويق</w:t>
      </w:r>
      <w:r w:rsidR="004A1A3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؟</w:t>
      </w:r>
    </w:p>
    <w:p w14:paraId="564E6358" w14:textId="72A07BD3" w:rsidR="004A1A34" w:rsidRDefault="005C309D" w:rsidP="004A1A34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4C27BFA5" wp14:editId="2BF004B8">
                <wp:extent cx="209550" cy="157480"/>
                <wp:effectExtent l="0" t="0" r="19050" b="13970"/>
                <wp:docPr id="16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207C4552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2570D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نعم يوجد</w:t>
      </w:r>
      <w:r w:rsidR="0096781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                  </w: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581BA037" wp14:editId="36DE3B31">
                <wp:extent cx="209550" cy="157480"/>
                <wp:effectExtent l="0" t="0" r="19050" b="13970"/>
                <wp:docPr id="17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0882CE32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rpXWDA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96781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لايوجد</w:t>
      </w:r>
    </w:p>
    <w:p w14:paraId="717579D8" w14:textId="77777777" w:rsidR="00CA4549" w:rsidRDefault="00EE217F" w:rsidP="0096781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فى حاله وجود منتج</w:t>
      </w:r>
      <w:r w:rsidR="00CA454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:</w:t>
      </w:r>
    </w:p>
    <w:p w14:paraId="4017730F" w14:textId="2F7DA186" w:rsidR="00967818" w:rsidRDefault="00CA4549" w:rsidP="00CA4549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ا هى</w:t>
      </w:r>
      <w:r w:rsidR="00B2529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804CDD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المشكله التى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يقوم</w:t>
      </w:r>
      <w:r w:rsidR="00804CDD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المنتج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بحلها</w:t>
      </w:r>
      <w:r w:rsidR="00E97FA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؟ (</w:t>
      </w:r>
      <w:r w:rsidR="00116C9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شرح بطريقة مبسطة للغاية </w:t>
      </w:r>
      <w:r w:rsidR="009B78C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فى حدود 500 كلمة)</w:t>
      </w:r>
      <w:r w:rsidR="00116C9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؟</w:t>
      </w:r>
    </w:p>
    <w:p w14:paraId="01AA64C7" w14:textId="00E8EAA2" w:rsidR="00116C95" w:rsidRDefault="00116C95" w:rsidP="00116C95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FE31291" w14:textId="027DEF25" w:rsidR="00E97FA2" w:rsidRDefault="00E97FA2" w:rsidP="00E97FA2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ن هى الجهات التى يمكن أن تستفيد من المنتج؟</w:t>
      </w:r>
    </w:p>
    <w:p w14:paraId="344C21F2" w14:textId="19C0DA00" w:rsidR="00116C95" w:rsidRDefault="00116C95" w:rsidP="00116C95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D8E9264" w14:textId="77777777" w:rsidR="000557BB" w:rsidRDefault="00773654" w:rsidP="00773654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هل توجد براءة إختراع </w:t>
      </w:r>
      <w:r w:rsidR="00F7008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سجله للمنتج؟ </w:t>
      </w:r>
    </w:p>
    <w:p w14:paraId="513852BE" w14:textId="681AB8CF" w:rsidR="00773654" w:rsidRDefault="000557BB" w:rsidP="000557BB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1FDEF40" wp14:editId="65D05432">
                <wp:extent cx="209550" cy="157480"/>
                <wp:effectExtent l="0" t="0" r="19050" b="13970"/>
                <wp:docPr id="18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1B8C4314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aleDQIAABw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XF2pXg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F7008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نعم   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6DCCB29" wp14:editId="3F6AE30C">
                <wp:extent cx="209550" cy="157480"/>
                <wp:effectExtent l="0" t="0" r="19050" b="13970"/>
                <wp:docPr id="19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2413BBB2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Yg8DQIAABw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Px2IPA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 w:rsidR="00F7008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لايوجد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ab/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607E8627" wp14:editId="70ED6300">
                <wp:extent cx="209550" cy="157480"/>
                <wp:effectExtent l="0" t="0" r="19050" b="13970"/>
                <wp:docPr id="20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>
            <w:pict>
              <v:rect w14:anchorId="63C82563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YWZbXw0CAAAc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تم تقديم طلب للحصول عليها</w:t>
      </w:r>
    </w:p>
    <w:p w14:paraId="16924806" w14:textId="32EB3E9C" w:rsidR="00F70083" w:rsidRPr="00910312" w:rsidRDefault="00D96A0E" w:rsidP="00F70083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فى حاله الإجابة بنعم </w:t>
      </w:r>
      <w:r w:rsidR="0073534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،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و </w:t>
      </w:r>
      <w:r w:rsidR="00F7008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رقم براءة الإختراع: </w:t>
      </w:r>
      <w:r w:rsidR="00F70083"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 xml:space="preserve">............. </w:t>
      </w:r>
      <w:r w:rsidR="00853D03"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 xml:space="preserve"> </w:t>
      </w:r>
      <w:r w:rsidR="00853D0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وتاريخ الحصول عليها: </w:t>
      </w:r>
      <w:r w:rsidR="00853D03"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</w:t>
      </w:r>
    </w:p>
    <w:p w14:paraId="7332E5F1" w14:textId="77777777" w:rsidR="000557BB" w:rsidRDefault="00DB7E8E" w:rsidP="00876B3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ى </w:t>
      </w:r>
      <w:r w:rsidR="0049167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جهات المالكه للبراءة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؟ </w:t>
      </w:r>
    </w:p>
    <w:p w14:paraId="09768D38" w14:textId="212F81DB" w:rsidR="00876B38" w:rsidRPr="00910312" w:rsidRDefault="00491678" w:rsidP="000557BB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  <w:r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</w:t>
      </w:r>
      <w:r w:rsid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</w:t>
      </w:r>
      <w:r w:rsidRPr="00910312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</w:t>
      </w:r>
    </w:p>
    <w:p w14:paraId="76E3FA23" w14:textId="4D62171D" w:rsidR="0094386D" w:rsidRDefault="00D96A0E" w:rsidP="00D96A0E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lastRenderedPageBreak/>
        <w:t xml:space="preserve">فى حاله </w:t>
      </w:r>
      <w:r w:rsidR="009E22A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الإجابة </w:t>
      </w:r>
      <w:r w:rsidR="000267D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بأنه تم </w:t>
      </w:r>
      <w:r w:rsidR="009E22AF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تقديم</w:t>
      </w:r>
      <w:r w:rsidR="009A0C8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="0073534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طلب للحصول على </w:t>
      </w:r>
      <w:r w:rsidR="009A0C8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براءة</w:t>
      </w:r>
      <w:r w:rsidR="0094386D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:</w:t>
      </w:r>
    </w:p>
    <w:p w14:paraId="400AE14D" w14:textId="78AA8628" w:rsidR="00D96A0E" w:rsidRDefault="009A0C82" w:rsidP="0094386D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ا هو رقم الطلب</w:t>
      </w:r>
      <w:r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 xml:space="preserve"> ...........</w:t>
      </w:r>
      <w:r w:rsid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</w:t>
      </w:r>
      <w:r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وتاريخ </w:t>
      </w:r>
      <w:r w:rsidR="00853D0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تقديم الطلب: </w:t>
      </w:r>
      <w:r w:rsidR="0094386D"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</w:t>
      </w:r>
      <w:r w:rsid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..</w:t>
      </w:r>
      <w:r w:rsidR="0094386D"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</w:t>
      </w:r>
      <w:r w:rsidR="00853D03"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</w:t>
      </w:r>
    </w:p>
    <w:p w14:paraId="2D7F39D6" w14:textId="41868C8F" w:rsidR="00370115" w:rsidRDefault="00370115" w:rsidP="00E50F7A">
      <w:pPr>
        <w:pBdr>
          <w:bottom w:val="single" w:sz="12" w:space="1" w:color="auto"/>
        </w:pBdr>
        <w:bidi/>
        <w:spacing w:after="24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ما هى الجهات المشاركة فى طلب البراءة المقدم؟ </w:t>
      </w:r>
      <w:r w:rsidRPr="0094386D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.....................................................</w:t>
      </w:r>
    </w:p>
    <w:p w14:paraId="32E2F605" w14:textId="77777777" w:rsidR="00CD1CCA" w:rsidRDefault="00CD1CCA" w:rsidP="00CD1CCA">
      <w:pPr>
        <w:bidi/>
        <w:spacing w:after="0" w:line="36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u w:val="single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u w:val="single"/>
          <w:rtl/>
        </w:rPr>
        <w:t>تعهد</w:t>
      </w:r>
    </w:p>
    <w:p w14:paraId="0EA22CC9" w14:textId="610C3180" w:rsidR="00286445" w:rsidRPr="00905107" w:rsidRDefault="00CD1CCA" w:rsidP="00345326">
      <w:pPr>
        <w:pBdr>
          <w:bottom w:val="single" w:sz="12" w:space="1" w:color="auto"/>
        </w:pBdr>
        <w:bidi/>
        <w:spacing w:after="240" w:line="48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يتعهد</w:t>
      </w:r>
      <w:r w:rsidR="004D44A3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2C3032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مقدم الطلب</w:t>
      </w:r>
      <w:r w:rsidR="0095003A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بلإعلا</w:t>
      </w:r>
      <w:r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ن</w:t>
      </w:r>
      <w:r w:rsidR="0095003A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مكتب </w:t>
      </w:r>
      <w:r w:rsidR="00E22344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المشروعات البحثية </w:t>
      </w:r>
      <w:r w:rsidR="0015507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والمنح والعلاقات الدولية</w:t>
      </w:r>
      <w:r w:rsidR="0088742F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(</w:t>
      </w:r>
      <w:r w:rsidR="0088742F" w:rsidRPr="00905107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GICO</w:t>
      </w:r>
      <w:r w:rsidR="0088742F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)</w:t>
      </w:r>
      <w:r w:rsidR="0095003A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EA1FE5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بنتيجه التقدم </w:t>
      </w:r>
      <w:r w:rsidR="00A900A4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عن طريق تعبئة النموذج الخاص بذلك (نموذج رقم 1</w:t>
      </w:r>
      <w:r w:rsidR="00861302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4</w:t>
      </w:r>
      <w:r w:rsidR="00A900A4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الخاص </w:t>
      </w:r>
      <w:r w:rsidR="001007E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بنتيجه</w:t>
      </w:r>
      <w:r w:rsidR="00674B9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التقدم </w:t>
      </w:r>
      <w:r w:rsidR="0017397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بمق</w:t>
      </w:r>
      <w:r w:rsidR="001007E3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ت</w:t>
      </w:r>
      <w:r w:rsidR="0017397A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رح بحثى</w:t>
      </w:r>
      <w:r w:rsidR="00A900A4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) </w:t>
      </w:r>
      <w:r w:rsidR="00C22AED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وذلك </w:t>
      </w:r>
      <w:r w:rsidR="00EA1FE5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من خلال الموقع الإلكترونى</w:t>
      </w:r>
      <w:r w:rsidR="00C22AED" w:rsidRPr="00905107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.</w:t>
      </w:r>
    </w:p>
    <w:p w14:paraId="0EA22CCA" w14:textId="444D8CC7" w:rsidR="00286445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مقدم الطلب:</w:t>
      </w:r>
    </w:p>
    <w:p w14:paraId="0EA22CCB" w14:textId="082EF991" w:rsidR="00084E2F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وقيــــــــــــع:</w:t>
      </w:r>
    </w:p>
    <w:p w14:paraId="0EA22CCC" w14:textId="790B0EC2" w:rsidR="00084E2F" w:rsidRPr="00286445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اريـــــــــــخ:</w:t>
      </w:r>
    </w:p>
    <w:p w14:paraId="0EA22CCD" w14:textId="769781AE" w:rsidR="00113E48" w:rsidRPr="008B647D" w:rsidRDefault="00113E48" w:rsidP="00B82402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</w:p>
    <w:p w14:paraId="0EA22CCE" w14:textId="619D7766" w:rsidR="0004119B" w:rsidRPr="00113E48" w:rsidRDefault="0004119B" w:rsidP="00113E48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</w:pPr>
    </w:p>
    <w:sectPr w:rsidR="0004119B" w:rsidRPr="00113E48" w:rsidSect="006369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93" w:right="1440" w:bottom="1440" w:left="1440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8AB302" w14:textId="77777777" w:rsidR="00545528" w:rsidRDefault="00545528" w:rsidP="004D3327">
      <w:pPr>
        <w:spacing w:after="0" w:line="240" w:lineRule="auto"/>
      </w:pPr>
      <w:r>
        <w:separator/>
      </w:r>
    </w:p>
  </w:endnote>
  <w:endnote w:type="continuationSeparator" w:id="0">
    <w:p w14:paraId="012FDC19" w14:textId="77777777" w:rsidR="00545528" w:rsidRDefault="00545528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FC965E" w14:textId="77777777" w:rsidR="00831F0C" w:rsidRDefault="00831F0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EB" w14:textId="77777777"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14:paraId="0EA22CEC" w14:textId="77777777" w:rsidR="003A0B1D" w:rsidRPr="00636901" w:rsidRDefault="003A0B1D">
    <w:pPr>
      <w:pStyle w:val="Footer"/>
      <w:rPr>
        <w:rFonts w:asciiTheme="majorBidi" w:hAnsiTheme="majorBidi" w:cstheme="majorBidi"/>
        <w:sz w:val="8"/>
        <w:szCs w:val="8"/>
      </w:rPr>
    </w:pPr>
  </w:p>
  <w:p w14:paraId="0EA22CED" w14:textId="77777777"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</w:r>
    <w:r w:rsidR="00636901">
      <w:rPr>
        <w:rFonts w:asciiTheme="majorBidi" w:hAnsiTheme="majorBidi" w:cstheme="majorBidi"/>
        <w:sz w:val="20"/>
        <w:szCs w:val="20"/>
      </w:rPr>
      <w:t xml:space="preserve">   </w:t>
    </w:r>
    <w:r w:rsidRPr="003A0B1D">
      <w:rPr>
        <w:rFonts w:asciiTheme="majorBidi" w:hAnsiTheme="majorBidi" w:cstheme="majorBidi"/>
        <w:sz w:val="20"/>
        <w:szCs w:val="20"/>
      </w:rPr>
      <w:t>Tel/Fax: +20233387758</w:t>
    </w:r>
  </w:p>
  <w:p w14:paraId="0EA22CEE" w14:textId="0C042DB6" w:rsidR="003A0B1D" w:rsidRPr="003A0B1D" w:rsidRDefault="00EC583A" w:rsidP="003448DE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</w:t>
    </w:r>
    <w:r w:rsidR="00AB4E18">
      <w:rPr>
        <w:rFonts w:asciiTheme="majorBidi" w:hAnsiTheme="majorBidi" w:cstheme="majorBidi"/>
        <w:sz w:val="20"/>
        <w:szCs w:val="20"/>
      </w:rPr>
      <w:t xml:space="preserve">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   Tel: ext.</w:t>
    </w:r>
    <w:r w:rsidR="003A0B1D" w:rsidRPr="003A0B1D">
      <w:rPr>
        <w:rFonts w:asciiTheme="majorBidi" w:hAnsiTheme="majorBidi" w:cstheme="majorBidi"/>
        <w:sz w:val="20"/>
        <w:szCs w:val="20"/>
      </w:rPr>
      <w:t xml:space="preserve">: </w:t>
    </w:r>
    <w:r w:rsidR="003448DE">
      <w:rPr>
        <w:rFonts w:asciiTheme="majorBidi" w:hAnsiTheme="majorBidi" w:cstheme="majorBidi"/>
        <w:sz w:val="20"/>
        <w:szCs w:val="20"/>
      </w:rPr>
      <w:t>3751</w:t>
    </w:r>
    <w:bookmarkStart w:id="0" w:name="_GoBack"/>
    <w:bookmarkEnd w:id="0"/>
    <w:r w:rsidR="00EF3C49">
      <w:rPr>
        <w:rFonts w:asciiTheme="majorBidi" w:hAnsiTheme="majorBidi" w:cstheme="majorBidi"/>
        <w:sz w:val="20"/>
        <w:szCs w:val="20"/>
      </w:rPr>
      <w:t xml:space="preserve"> </w:t>
    </w:r>
  </w:p>
  <w:p w14:paraId="0EA22CEF" w14:textId="77777777"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14:paraId="0EA22CF0" w14:textId="76913F2E" w:rsidR="00646763" w:rsidRPr="00831F0C" w:rsidRDefault="00831F0C" w:rsidP="00831F0C">
    <w:pPr>
      <w:pStyle w:val="Footer"/>
      <w:bidi/>
      <w:jc w:val="both"/>
      <w:rPr>
        <w:rFonts w:ascii="Times New Roman" w:hAnsi="Times New Roman"/>
        <w:b/>
        <w:bCs/>
        <w:sz w:val="24"/>
        <w:szCs w:val="24"/>
        <w:rtl/>
        <w:lang w:bidi="ar-EG"/>
      </w:rPr>
    </w:pPr>
    <w:r>
      <w:rPr>
        <w:rFonts w:ascii="Times New Roman" w:hAnsi="Times New Roman"/>
        <w:b/>
        <w:bCs/>
        <w:sz w:val="24"/>
        <w:szCs w:val="24"/>
        <w:rtl/>
        <w:lang w:bidi="ar-EG"/>
      </w:rPr>
      <w:t>إصدار/ تعديل : 03/00                   تاريخ الإصدار: 01/01/2023                 تاريخ التعديل : ----/--/----</w:t>
    </w:r>
  </w:p>
  <w:p w14:paraId="0EA22CF1" w14:textId="2929C495" w:rsidR="00646763" w:rsidRPr="00636901" w:rsidRDefault="004F6C10" w:rsidP="004F6C10">
    <w:pPr>
      <w:bidi/>
      <w:spacing w:after="120" w:line="240" w:lineRule="auto"/>
      <w:jc w:val="center"/>
      <w:rPr>
        <w:rFonts w:asciiTheme="majorBidi" w:hAnsiTheme="majorBidi" w:cstheme="majorBidi"/>
        <w:spacing w:val="-2"/>
        <w:rtl/>
        <w:lang w:bidi="ar-EG"/>
      </w:rPr>
    </w:pPr>
    <w:r>
      <w:rPr>
        <w:rFonts w:asciiTheme="majorBidi" w:hAnsiTheme="majorBidi" w:cstheme="majorBidi" w:hint="cs"/>
        <w:spacing w:val="-2"/>
        <w:rtl/>
        <w:lang w:bidi="ar-EG"/>
      </w:rPr>
      <w:t xml:space="preserve">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</w:t>
    </w:r>
    <w:r w:rsidR="006F3134">
      <w:rPr>
        <w:rFonts w:asciiTheme="majorBidi" w:hAnsiTheme="majorBidi" w:cstheme="majorBidi"/>
        <w:spacing w:val="-2"/>
        <w:lang w:bidi="ar-EG"/>
      </w:rPr>
      <w:t xml:space="preserve">     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                                              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(</w:t>
    </w:r>
    <w:r w:rsidR="00AF48DA" w:rsidRPr="006F3134">
      <w:rPr>
        <w:rFonts w:asciiTheme="majorBidi" w:hAnsiTheme="majorBidi" w:cstheme="majorBidi"/>
      </w:rPr>
      <w:t>NRC/VPRA/G</w:t>
    </w:r>
    <w:r w:rsidR="00495BB7" w:rsidRPr="006F3134">
      <w:rPr>
        <w:rFonts w:asciiTheme="majorBidi" w:hAnsiTheme="majorBidi" w:cstheme="majorBidi"/>
      </w:rPr>
      <w:t>DR</w:t>
    </w:r>
    <w:r w:rsidR="00AF48DA" w:rsidRPr="006F3134">
      <w:rPr>
        <w:rFonts w:asciiTheme="majorBidi" w:hAnsiTheme="majorBidi" w:cstheme="majorBidi"/>
      </w:rPr>
      <w:t xml:space="preserve">PADU/TICO/F </w:t>
    </w:r>
    <w:r>
      <w:rPr>
        <w:rFonts w:asciiTheme="majorBidi" w:hAnsiTheme="majorBidi" w:cstheme="majorBidi"/>
      </w:rPr>
      <w:t>12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0AA5AC" w14:textId="77777777" w:rsidR="00831F0C" w:rsidRDefault="00831F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12760B" w14:textId="77777777" w:rsidR="00545528" w:rsidRDefault="00545528" w:rsidP="004D3327">
      <w:pPr>
        <w:spacing w:after="0" w:line="240" w:lineRule="auto"/>
      </w:pPr>
      <w:r>
        <w:separator/>
      </w:r>
    </w:p>
  </w:footnote>
  <w:footnote w:type="continuationSeparator" w:id="0">
    <w:p w14:paraId="5C074AFD" w14:textId="77777777" w:rsidR="00545528" w:rsidRDefault="00545528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30A7CE" w14:textId="77777777" w:rsidR="00831F0C" w:rsidRDefault="00831F0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E0" w14:textId="77777777" w:rsidR="00793243" w:rsidRDefault="00A257D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0EA22CF4" wp14:editId="0EA22CF5">
          <wp:simplePos x="0" y="0"/>
          <wp:positionH relativeFrom="column">
            <wp:posOffset>2743200</wp:posOffset>
          </wp:positionH>
          <wp:positionV relativeFrom="paragraph">
            <wp:posOffset>-173355</wp:posOffset>
          </wp:positionV>
          <wp:extent cx="561975" cy="495300"/>
          <wp:effectExtent l="0" t="0" r="0" b="0"/>
          <wp:wrapSquare wrapText="bothSides"/>
          <wp:docPr id="25" name="Picture 25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6192" behindDoc="0" locked="0" layoutInCell="1" allowOverlap="1" wp14:anchorId="0EA22CF6" wp14:editId="0EA22CF7">
          <wp:simplePos x="0" y="0"/>
          <wp:positionH relativeFrom="margin">
            <wp:posOffset>-295275</wp:posOffset>
          </wp:positionH>
          <wp:positionV relativeFrom="paragraph">
            <wp:posOffset>-229870</wp:posOffset>
          </wp:positionV>
          <wp:extent cx="657225" cy="561975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0EA22CF8" wp14:editId="0EA22CF9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EA22CE1" w14:textId="77777777"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73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1"/>
      <w:gridCol w:w="5264"/>
    </w:tblGrid>
    <w:tr w:rsidR="00E657BA" w:rsidRPr="00716DB6" w14:paraId="0EA22CE8" w14:textId="77777777" w:rsidTr="00BC3A3A">
      <w:trPr>
        <w:trHeight w:val="1818"/>
        <w:jc w:val="center"/>
      </w:trPr>
      <w:tc>
        <w:tcPr>
          <w:tcW w:w="5471" w:type="dxa"/>
        </w:tcPr>
        <w:p w14:paraId="0EA22CE2" w14:textId="77777777" w:rsidR="00E657BA" w:rsidRPr="001601C0" w:rsidRDefault="000B2B86" w:rsidP="00A257D4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14:paraId="0EA22CE3" w14:textId="77777777" w:rsidR="00342EDE" w:rsidRDefault="00E657BA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تسويق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14:paraId="0EA22CE4" w14:textId="2712FE2D" w:rsidR="00E657BA" w:rsidRPr="00C03C31" w:rsidRDefault="00BB38A6" w:rsidP="003448DE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مكتب المشروعات البحثية والمنح والعلاقات الدولية(</w:t>
          </w:r>
          <w:r w:rsidRPr="00306D94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GICO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bidi="ar-EG"/>
            </w:rPr>
            <w:t>)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="00E657BA"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3448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3751</w:t>
          </w:r>
        </w:p>
      </w:tc>
      <w:tc>
        <w:tcPr>
          <w:tcW w:w="5264" w:type="dxa"/>
          <w:vAlign w:val="center"/>
        </w:tcPr>
        <w:p w14:paraId="0EA22CE5" w14:textId="6486F982" w:rsidR="00E657BA" w:rsidRDefault="00E657BA" w:rsidP="004F6C10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4F6C10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12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14:paraId="0EA22CE6" w14:textId="270B838D" w:rsidR="00E657BA" w:rsidRDefault="00E657BA" w:rsidP="004F6C10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/F </w:t>
          </w:r>
          <w:r w:rsidR="004F6C10">
            <w:rPr>
              <w:rFonts w:ascii="Times New Roman" w:hAnsi="Times New Roman" w:cs="Times New Roman"/>
              <w:b/>
              <w:bCs/>
              <w:sz w:val="28"/>
              <w:szCs w:val="28"/>
            </w:rPr>
            <w:t>12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14:paraId="0EA22CE7" w14:textId="77777777" w:rsidR="00E657BA" w:rsidRPr="00C03C31" w:rsidRDefault="00D25AA1" w:rsidP="00A257D4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</w:rPr>
            <w:t>إستيفاء بيانات للتقدم بمقترح مشروع بحثى</w:t>
          </w:r>
        </w:p>
      </w:tc>
    </w:tr>
  </w:tbl>
  <w:p w14:paraId="0EA22CE9" w14:textId="77777777" w:rsidR="00E657BA" w:rsidRPr="00B621C5" w:rsidRDefault="00E657BA" w:rsidP="00B621C5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17C27B" w14:textId="77777777" w:rsidR="00831F0C" w:rsidRDefault="00831F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MDWxsDA3M7U0MzNX0lEKTi0uzszPAykwrgUAj4v3XywAAAA="/>
  </w:docVars>
  <w:rsids>
    <w:rsidRoot w:val="008E00D0"/>
    <w:rsid w:val="000267D7"/>
    <w:rsid w:val="0002684F"/>
    <w:rsid w:val="00030429"/>
    <w:rsid w:val="00040B60"/>
    <w:rsid w:val="0004119B"/>
    <w:rsid w:val="000557BB"/>
    <w:rsid w:val="0006588A"/>
    <w:rsid w:val="00084E2F"/>
    <w:rsid w:val="000B1597"/>
    <w:rsid w:val="000B2B86"/>
    <w:rsid w:val="000B594A"/>
    <w:rsid w:val="000C09FF"/>
    <w:rsid w:val="000D7B2B"/>
    <w:rsid w:val="001007E3"/>
    <w:rsid w:val="00103C6F"/>
    <w:rsid w:val="00113E48"/>
    <w:rsid w:val="00114449"/>
    <w:rsid w:val="0011571F"/>
    <w:rsid w:val="00116C95"/>
    <w:rsid w:val="00142488"/>
    <w:rsid w:val="0014479F"/>
    <w:rsid w:val="00155077"/>
    <w:rsid w:val="00156D98"/>
    <w:rsid w:val="00170704"/>
    <w:rsid w:val="0017397A"/>
    <w:rsid w:val="00196BD4"/>
    <w:rsid w:val="001A4FC8"/>
    <w:rsid w:val="001C1583"/>
    <w:rsid w:val="001D24BC"/>
    <w:rsid w:val="001D70AE"/>
    <w:rsid w:val="001E2E2F"/>
    <w:rsid w:val="00203425"/>
    <w:rsid w:val="00206AB4"/>
    <w:rsid w:val="00210E18"/>
    <w:rsid w:val="002145E2"/>
    <w:rsid w:val="00214BFE"/>
    <w:rsid w:val="00215347"/>
    <w:rsid w:val="00222B20"/>
    <w:rsid w:val="00231BC8"/>
    <w:rsid w:val="00251877"/>
    <w:rsid w:val="002570D2"/>
    <w:rsid w:val="00257629"/>
    <w:rsid w:val="002709DA"/>
    <w:rsid w:val="00277825"/>
    <w:rsid w:val="00277D15"/>
    <w:rsid w:val="00282BD7"/>
    <w:rsid w:val="00286445"/>
    <w:rsid w:val="002959D4"/>
    <w:rsid w:val="002C1B53"/>
    <w:rsid w:val="002C3032"/>
    <w:rsid w:val="002E1964"/>
    <w:rsid w:val="002E4C08"/>
    <w:rsid w:val="002F00A6"/>
    <w:rsid w:val="002F50A5"/>
    <w:rsid w:val="00306D94"/>
    <w:rsid w:val="003241EB"/>
    <w:rsid w:val="00324619"/>
    <w:rsid w:val="00342EDE"/>
    <w:rsid w:val="003448DE"/>
    <w:rsid w:val="00345326"/>
    <w:rsid w:val="00370115"/>
    <w:rsid w:val="003778C1"/>
    <w:rsid w:val="003A0B1D"/>
    <w:rsid w:val="003C6C56"/>
    <w:rsid w:val="003E41D6"/>
    <w:rsid w:val="004029A7"/>
    <w:rsid w:val="00404FE4"/>
    <w:rsid w:val="00416E89"/>
    <w:rsid w:val="00427662"/>
    <w:rsid w:val="0046064B"/>
    <w:rsid w:val="004621CD"/>
    <w:rsid w:val="00477D90"/>
    <w:rsid w:val="00491678"/>
    <w:rsid w:val="00495BB7"/>
    <w:rsid w:val="00496441"/>
    <w:rsid w:val="004A1A34"/>
    <w:rsid w:val="004A4D52"/>
    <w:rsid w:val="004B7A75"/>
    <w:rsid w:val="004D3327"/>
    <w:rsid w:val="004D44A3"/>
    <w:rsid w:val="004D50A3"/>
    <w:rsid w:val="004E6B9C"/>
    <w:rsid w:val="004F3100"/>
    <w:rsid w:val="004F43DF"/>
    <w:rsid w:val="004F6C10"/>
    <w:rsid w:val="00507B85"/>
    <w:rsid w:val="00512FA3"/>
    <w:rsid w:val="00514A47"/>
    <w:rsid w:val="00521BD3"/>
    <w:rsid w:val="005250CC"/>
    <w:rsid w:val="00533CD3"/>
    <w:rsid w:val="00545528"/>
    <w:rsid w:val="00592D5B"/>
    <w:rsid w:val="00595D31"/>
    <w:rsid w:val="005A7605"/>
    <w:rsid w:val="005C309D"/>
    <w:rsid w:val="005E6884"/>
    <w:rsid w:val="006048B6"/>
    <w:rsid w:val="0061421D"/>
    <w:rsid w:val="00627D7C"/>
    <w:rsid w:val="00636901"/>
    <w:rsid w:val="0064265C"/>
    <w:rsid w:val="00646763"/>
    <w:rsid w:val="006665DC"/>
    <w:rsid w:val="00674B95"/>
    <w:rsid w:val="00677AFF"/>
    <w:rsid w:val="00687BA8"/>
    <w:rsid w:val="00695AAD"/>
    <w:rsid w:val="006A0C85"/>
    <w:rsid w:val="006A2811"/>
    <w:rsid w:val="006B091A"/>
    <w:rsid w:val="006B3984"/>
    <w:rsid w:val="006B41C1"/>
    <w:rsid w:val="006C4016"/>
    <w:rsid w:val="006D3950"/>
    <w:rsid w:val="006D6A26"/>
    <w:rsid w:val="006F3134"/>
    <w:rsid w:val="007026E4"/>
    <w:rsid w:val="00705480"/>
    <w:rsid w:val="007101B5"/>
    <w:rsid w:val="007322BE"/>
    <w:rsid w:val="0073534A"/>
    <w:rsid w:val="007402BC"/>
    <w:rsid w:val="007420AF"/>
    <w:rsid w:val="00743627"/>
    <w:rsid w:val="00745958"/>
    <w:rsid w:val="00762979"/>
    <w:rsid w:val="0077048E"/>
    <w:rsid w:val="00773654"/>
    <w:rsid w:val="00775A2E"/>
    <w:rsid w:val="00793243"/>
    <w:rsid w:val="007A0800"/>
    <w:rsid w:val="007B23FB"/>
    <w:rsid w:val="007C14A5"/>
    <w:rsid w:val="007D7B8F"/>
    <w:rsid w:val="00800BE1"/>
    <w:rsid w:val="00804CDD"/>
    <w:rsid w:val="008125FA"/>
    <w:rsid w:val="00815EC6"/>
    <w:rsid w:val="00830B95"/>
    <w:rsid w:val="00831F0C"/>
    <w:rsid w:val="008367E0"/>
    <w:rsid w:val="00853D03"/>
    <w:rsid w:val="00854278"/>
    <w:rsid w:val="00861302"/>
    <w:rsid w:val="00870CE2"/>
    <w:rsid w:val="00876B38"/>
    <w:rsid w:val="008776A1"/>
    <w:rsid w:val="0088742F"/>
    <w:rsid w:val="008875B6"/>
    <w:rsid w:val="00891D3A"/>
    <w:rsid w:val="008A535D"/>
    <w:rsid w:val="008B290C"/>
    <w:rsid w:val="008B647D"/>
    <w:rsid w:val="008C5509"/>
    <w:rsid w:val="008D0C60"/>
    <w:rsid w:val="008E00D0"/>
    <w:rsid w:val="00905107"/>
    <w:rsid w:val="00910312"/>
    <w:rsid w:val="00913807"/>
    <w:rsid w:val="009262FE"/>
    <w:rsid w:val="00942BAC"/>
    <w:rsid w:val="0094386D"/>
    <w:rsid w:val="0095003A"/>
    <w:rsid w:val="00967818"/>
    <w:rsid w:val="00977433"/>
    <w:rsid w:val="009778AF"/>
    <w:rsid w:val="009A03B7"/>
    <w:rsid w:val="009A0C82"/>
    <w:rsid w:val="009B78CF"/>
    <w:rsid w:val="009D5406"/>
    <w:rsid w:val="009E22AF"/>
    <w:rsid w:val="009E438F"/>
    <w:rsid w:val="009E6515"/>
    <w:rsid w:val="009F23AA"/>
    <w:rsid w:val="00A137D3"/>
    <w:rsid w:val="00A257D4"/>
    <w:rsid w:val="00A54CB9"/>
    <w:rsid w:val="00A64810"/>
    <w:rsid w:val="00A71554"/>
    <w:rsid w:val="00A76A09"/>
    <w:rsid w:val="00A855DE"/>
    <w:rsid w:val="00A856D7"/>
    <w:rsid w:val="00A900A4"/>
    <w:rsid w:val="00AA57A2"/>
    <w:rsid w:val="00AB4E18"/>
    <w:rsid w:val="00AB73E6"/>
    <w:rsid w:val="00AD32B4"/>
    <w:rsid w:val="00AE20F1"/>
    <w:rsid w:val="00AE2D87"/>
    <w:rsid w:val="00AF420F"/>
    <w:rsid w:val="00AF48DA"/>
    <w:rsid w:val="00B2529C"/>
    <w:rsid w:val="00B454E7"/>
    <w:rsid w:val="00B621C5"/>
    <w:rsid w:val="00B82402"/>
    <w:rsid w:val="00BA5C3C"/>
    <w:rsid w:val="00BB38A6"/>
    <w:rsid w:val="00BC3A3A"/>
    <w:rsid w:val="00BC6495"/>
    <w:rsid w:val="00BF20CC"/>
    <w:rsid w:val="00BF4F63"/>
    <w:rsid w:val="00C060A9"/>
    <w:rsid w:val="00C17564"/>
    <w:rsid w:val="00C22AED"/>
    <w:rsid w:val="00C365DD"/>
    <w:rsid w:val="00C45E04"/>
    <w:rsid w:val="00C84BCA"/>
    <w:rsid w:val="00C861B6"/>
    <w:rsid w:val="00CA0485"/>
    <w:rsid w:val="00CA4549"/>
    <w:rsid w:val="00CB437B"/>
    <w:rsid w:val="00CC60D9"/>
    <w:rsid w:val="00CD1482"/>
    <w:rsid w:val="00CD1CCA"/>
    <w:rsid w:val="00CD29B9"/>
    <w:rsid w:val="00CE3B0B"/>
    <w:rsid w:val="00D03118"/>
    <w:rsid w:val="00D25AA1"/>
    <w:rsid w:val="00D733E4"/>
    <w:rsid w:val="00D75F48"/>
    <w:rsid w:val="00D86020"/>
    <w:rsid w:val="00D92EF3"/>
    <w:rsid w:val="00D96A0E"/>
    <w:rsid w:val="00DA292A"/>
    <w:rsid w:val="00DB6768"/>
    <w:rsid w:val="00DB7A5E"/>
    <w:rsid w:val="00DB7E8E"/>
    <w:rsid w:val="00DE70F6"/>
    <w:rsid w:val="00DE7AD8"/>
    <w:rsid w:val="00E00BD6"/>
    <w:rsid w:val="00E22344"/>
    <w:rsid w:val="00E32523"/>
    <w:rsid w:val="00E35999"/>
    <w:rsid w:val="00E44B22"/>
    <w:rsid w:val="00E46B5D"/>
    <w:rsid w:val="00E50F7A"/>
    <w:rsid w:val="00E53F35"/>
    <w:rsid w:val="00E657BA"/>
    <w:rsid w:val="00E666ED"/>
    <w:rsid w:val="00E67F37"/>
    <w:rsid w:val="00E75114"/>
    <w:rsid w:val="00E900D1"/>
    <w:rsid w:val="00E97FA2"/>
    <w:rsid w:val="00EA1FE5"/>
    <w:rsid w:val="00EB502F"/>
    <w:rsid w:val="00EC583A"/>
    <w:rsid w:val="00EE217F"/>
    <w:rsid w:val="00EF3C49"/>
    <w:rsid w:val="00F00917"/>
    <w:rsid w:val="00F116BE"/>
    <w:rsid w:val="00F2207B"/>
    <w:rsid w:val="00F23CD8"/>
    <w:rsid w:val="00F35AAD"/>
    <w:rsid w:val="00F70083"/>
    <w:rsid w:val="00FA2112"/>
    <w:rsid w:val="00FA39C8"/>
    <w:rsid w:val="00FC038A"/>
    <w:rsid w:val="00FC3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22C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386A4FC8-0E09-4002-AD3F-9447403DC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4</TotalTime>
  <Pages>1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Farouk Kamel Mostafa El-Baz</cp:lastModifiedBy>
  <cp:revision>119</cp:revision>
  <cp:lastPrinted>2018-05-15T11:41:00Z</cp:lastPrinted>
  <dcterms:created xsi:type="dcterms:W3CDTF">2021-04-07T07:49:00Z</dcterms:created>
  <dcterms:modified xsi:type="dcterms:W3CDTF">2023-01-30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0ee3ab37319db933bf79a89f9c9f896f851f14d610f866aecd67013465c64a</vt:lpwstr>
  </property>
</Properties>
</file>